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ll me about your last vacation. Where did you go? What did you do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did you do for you last birthda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o was your first crush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as the last really difficult thing you had to do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did you eat for you last meal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o did you meet last week? What did you do together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ll me about what you did for the last 24 hours.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was the last time you were really excited about something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ll me about where you lived as a child.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was the last time you went to an amusement park? How was it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as the best meal you ate recentl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ow did you come here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was the last time you went to a movie theater? What did you see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lk about the last time you were really scared.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ll me about your best or worst school teacher.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tech problems annoyed you recentl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as your first TV like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are some events in the past that made you who you are?</w:t>
      </w: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numId w:val="0"/>
        </w:numPr>
        <w:spacing w:after="0" w:line="259" w:lineRule="auto"/>
        <w:contextualSpacing/>
        <w:rPr>
          <w:rFonts w:asciiTheme="majorBidi" w:hAnsiTheme="majorBidi" w:cstheme="majorBidi"/>
          <w:sz w:val="24"/>
          <w:szCs w:val="24"/>
        </w:rPr>
      </w:pP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did your bedroom look like when you were a teenager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bands were popular when you were young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was the last time you were shocked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chores did you have to do when you were young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 did you hang out with your friends last? What did you do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o were some of your favorite sports stars in the past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did they pla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 were they your favorite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some of your country’s famous sports stars of the past.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 were they famous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as your best memory from when you were a child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your earliest memor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o was your childhood best friend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games did you like to play when you were a child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ere some of your favorite toys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ich was better for you: elementary school, junior high school or high school?  Why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id you study hard in high school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kinds of food did you eat when you were a child? Do you eat the same things now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was your country like when you were a child?</w:t>
      </w:r>
    </w:p>
    <w:p>
      <w:p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</w:p>
    <w:p>
      <w:pPr>
        <w:pStyle w:val="4"/>
        <w:numPr>
          <w:ilvl w:val="0"/>
          <w:numId w:val="1"/>
        </w:numPr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 you think the past was better than the present? Why or why not?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FF0274"/>
    <w:multiLevelType w:val="multilevel"/>
    <w:tmpl w:val="37FF027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Q0Mjc1MTcwMjOzNDZT0lEKTi0uzszPAykwqgUAlan83ywAAAA="/>
  </w:docVars>
  <w:rsids>
    <w:rsidRoot w:val="00573FDC"/>
    <w:rsid w:val="00016128"/>
    <w:rsid w:val="0001643E"/>
    <w:rsid w:val="000369EE"/>
    <w:rsid w:val="00052BAA"/>
    <w:rsid w:val="000547C0"/>
    <w:rsid w:val="000608CC"/>
    <w:rsid w:val="00064713"/>
    <w:rsid w:val="00067278"/>
    <w:rsid w:val="00067E8C"/>
    <w:rsid w:val="00092849"/>
    <w:rsid w:val="00094BC1"/>
    <w:rsid w:val="000B40F2"/>
    <w:rsid w:val="000B7B7F"/>
    <w:rsid w:val="000C449F"/>
    <w:rsid w:val="000D13FC"/>
    <w:rsid w:val="000F3C42"/>
    <w:rsid w:val="0010505B"/>
    <w:rsid w:val="0010547A"/>
    <w:rsid w:val="00121260"/>
    <w:rsid w:val="00131D89"/>
    <w:rsid w:val="00133D6B"/>
    <w:rsid w:val="00137122"/>
    <w:rsid w:val="00142285"/>
    <w:rsid w:val="00151A65"/>
    <w:rsid w:val="001563DF"/>
    <w:rsid w:val="00165C74"/>
    <w:rsid w:val="001B0289"/>
    <w:rsid w:val="001B1D22"/>
    <w:rsid w:val="001B51E6"/>
    <w:rsid w:val="001D2735"/>
    <w:rsid w:val="001D5BD6"/>
    <w:rsid w:val="001D723C"/>
    <w:rsid w:val="001E3134"/>
    <w:rsid w:val="001F63FF"/>
    <w:rsid w:val="002003FE"/>
    <w:rsid w:val="0024630E"/>
    <w:rsid w:val="002527AC"/>
    <w:rsid w:val="0025459F"/>
    <w:rsid w:val="00254E00"/>
    <w:rsid w:val="0025692E"/>
    <w:rsid w:val="00262666"/>
    <w:rsid w:val="00271EFB"/>
    <w:rsid w:val="002844B3"/>
    <w:rsid w:val="00284C95"/>
    <w:rsid w:val="002A40A1"/>
    <w:rsid w:val="002B1C5A"/>
    <w:rsid w:val="002B1F65"/>
    <w:rsid w:val="002C4D9E"/>
    <w:rsid w:val="002C579B"/>
    <w:rsid w:val="002C6217"/>
    <w:rsid w:val="002D1E47"/>
    <w:rsid w:val="002D6A05"/>
    <w:rsid w:val="0030432B"/>
    <w:rsid w:val="0030496A"/>
    <w:rsid w:val="00310823"/>
    <w:rsid w:val="00317848"/>
    <w:rsid w:val="00320C84"/>
    <w:rsid w:val="0032156C"/>
    <w:rsid w:val="003224CC"/>
    <w:rsid w:val="00325E78"/>
    <w:rsid w:val="003269C5"/>
    <w:rsid w:val="0033583F"/>
    <w:rsid w:val="00356CD1"/>
    <w:rsid w:val="00382E6C"/>
    <w:rsid w:val="00387A02"/>
    <w:rsid w:val="003947B1"/>
    <w:rsid w:val="00395378"/>
    <w:rsid w:val="003A05C7"/>
    <w:rsid w:val="003A3918"/>
    <w:rsid w:val="003A4B32"/>
    <w:rsid w:val="003A6812"/>
    <w:rsid w:val="003C093A"/>
    <w:rsid w:val="003C3FF1"/>
    <w:rsid w:val="003C4FAF"/>
    <w:rsid w:val="003D3B74"/>
    <w:rsid w:val="00404E0A"/>
    <w:rsid w:val="004078E0"/>
    <w:rsid w:val="0041036E"/>
    <w:rsid w:val="004147EC"/>
    <w:rsid w:val="00421D2C"/>
    <w:rsid w:val="00437D1B"/>
    <w:rsid w:val="004421BF"/>
    <w:rsid w:val="004434A7"/>
    <w:rsid w:val="00477730"/>
    <w:rsid w:val="0048057F"/>
    <w:rsid w:val="00483CE0"/>
    <w:rsid w:val="00491F5E"/>
    <w:rsid w:val="00495421"/>
    <w:rsid w:val="004A665F"/>
    <w:rsid w:val="004B7E33"/>
    <w:rsid w:val="004C2132"/>
    <w:rsid w:val="004C633C"/>
    <w:rsid w:val="004D7E84"/>
    <w:rsid w:val="004E22B4"/>
    <w:rsid w:val="004E51F2"/>
    <w:rsid w:val="004E5AE3"/>
    <w:rsid w:val="004F26A2"/>
    <w:rsid w:val="00506797"/>
    <w:rsid w:val="00507B50"/>
    <w:rsid w:val="0051497C"/>
    <w:rsid w:val="00521798"/>
    <w:rsid w:val="0052460A"/>
    <w:rsid w:val="00534039"/>
    <w:rsid w:val="00534567"/>
    <w:rsid w:val="00535185"/>
    <w:rsid w:val="00544B3E"/>
    <w:rsid w:val="005544EB"/>
    <w:rsid w:val="00561C81"/>
    <w:rsid w:val="00571F0F"/>
    <w:rsid w:val="00573FDC"/>
    <w:rsid w:val="005765B9"/>
    <w:rsid w:val="005965A3"/>
    <w:rsid w:val="005B4044"/>
    <w:rsid w:val="005C4BEA"/>
    <w:rsid w:val="005D46C1"/>
    <w:rsid w:val="005D7272"/>
    <w:rsid w:val="00631D68"/>
    <w:rsid w:val="006342CE"/>
    <w:rsid w:val="00652567"/>
    <w:rsid w:val="006665EA"/>
    <w:rsid w:val="00686F4C"/>
    <w:rsid w:val="0069469F"/>
    <w:rsid w:val="006954C7"/>
    <w:rsid w:val="00695927"/>
    <w:rsid w:val="006A67C7"/>
    <w:rsid w:val="006D09D3"/>
    <w:rsid w:val="006D26AC"/>
    <w:rsid w:val="006D4866"/>
    <w:rsid w:val="006D76D8"/>
    <w:rsid w:val="006E4DDC"/>
    <w:rsid w:val="006E5223"/>
    <w:rsid w:val="00703AD1"/>
    <w:rsid w:val="00703DB5"/>
    <w:rsid w:val="00707EDF"/>
    <w:rsid w:val="0071437C"/>
    <w:rsid w:val="0073006E"/>
    <w:rsid w:val="0075455D"/>
    <w:rsid w:val="00773034"/>
    <w:rsid w:val="0079260A"/>
    <w:rsid w:val="007A0D7C"/>
    <w:rsid w:val="007A1B5C"/>
    <w:rsid w:val="007A1C4A"/>
    <w:rsid w:val="007A3448"/>
    <w:rsid w:val="007B6219"/>
    <w:rsid w:val="007B6A54"/>
    <w:rsid w:val="007B756E"/>
    <w:rsid w:val="007B7F53"/>
    <w:rsid w:val="007C75B5"/>
    <w:rsid w:val="007D648A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1B59"/>
    <w:rsid w:val="0084215A"/>
    <w:rsid w:val="00842655"/>
    <w:rsid w:val="00861997"/>
    <w:rsid w:val="0086377D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55D9"/>
    <w:rsid w:val="009264D2"/>
    <w:rsid w:val="009268FF"/>
    <w:rsid w:val="00937FE9"/>
    <w:rsid w:val="009411B5"/>
    <w:rsid w:val="00955142"/>
    <w:rsid w:val="0095745A"/>
    <w:rsid w:val="0096711E"/>
    <w:rsid w:val="00967A2F"/>
    <w:rsid w:val="0099016B"/>
    <w:rsid w:val="00995AFC"/>
    <w:rsid w:val="009A367F"/>
    <w:rsid w:val="009C035F"/>
    <w:rsid w:val="009C1E0C"/>
    <w:rsid w:val="009C2F4B"/>
    <w:rsid w:val="009F0DC8"/>
    <w:rsid w:val="009F1E20"/>
    <w:rsid w:val="009F44FE"/>
    <w:rsid w:val="00A00494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991"/>
    <w:rsid w:val="00A52BDC"/>
    <w:rsid w:val="00A56351"/>
    <w:rsid w:val="00A627F6"/>
    <w:rsid w:val="00A84951"/>
    <w:rsid w:val="00AA0615"/>
    <w:rsid w:val="00AB1BB9"/>
    <w:rsid w:val="00AC6268"/>
    <w:rsid w:val="00AC62F2"/>
    <w:rsid w:val="00AD1246"/>
    <w:rsid w:val="00B006CA"/>
    <w:rsid w:val="00B00891"/>
    <w:rsid w:val="00B1142D"/>
    <w:rsid w:val="00B237E5"/>
    <w:rsid w:val="00B348BD"/>
    <w:rsid w:val="00B3708E"/>
    <w:rsid w:val="00B40206"/>
    <w:rsid w:val="00B57CE7"/>
    <w:rsid w:val="00B61ED7"/>
    <w:rsid w:val="00B64693"/>
    <w:rsid w:val="00B66E71"/>
    <w:rsid w:val="00B67E0F"/>
    <w:rsid w:val="00B72F0E"/>
    <w:rsid w:val="00B80295"/>
    <w:rsid w:val="00B85179"/>
    <w:rsid w:val="00BA3BAC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BF3A21"/>
    <w:rsid w:val="00C02F17"/>
    <w:rsid w:val="00C15AD9"/>
    <w:rsid w:val="00C274C3"/>
    <w:rsid w:val="00C3243F"/>
    <w:rsid w:val="00C3684F"/>
    <w:rsid w:val="00C4220C"/>
    <w:rsid w:val="00C563BA"/>
    <w:rsid w:val="00C7240E"/>
    <w:rsid w:val="00C738D2"/>
    <w:rsid w:val="00C80718"/>
    <w:rsid w:val="00C83E8C"/>
    <w:rsid w:val="00C84DD2"/>
    <w:rsid w:val="00C92CC3"/>
    <w:rsid w:val="00C92CE6"/>
    <w:rsid w:val="00CA0F4F"/>
    <w:rsid w:val="00CA7633"/>
    <w:rsid w:val="00CB07B7"/>
    <w:rsid w:val="00CC12F3"/>
    <w:rsid w:val="00CC23A5"/>
    <w:rsid w:val="00CC4A41"/>
    <w:rsid w:val="00CD2E2F"/>
    <w:rsid w:val="00D0343F"/>
    <w:rsid w:val="00D03E93"/>
    <w:rsid w:val="00D05B09"/>
    <w:rsid w:val="00D111AC"/>
    <w:rsid w:val="00D13DEE"/>
    <w:rsid w:val="00D269C3"/>
    <w:rsid w:val="00D36D37"/>
    <w:rsid w:val="00D53CE3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D2933"/>
    <w:rsid w:val="00DE6962"/>
    <w:rsid w:val="00DF4D11"/>
    <w:rsid w:val="00E00559"/>
    <w:rsid w:val="00E12238"/>
    <w:rsid w:val="00E14732"/>
    <w:rsid w:val="00E22B2B"/>
    <w:rsid w:val="00E22FFD"/>
    <w:rsid w:val="00E262D7"/>
    <w:rsid w:val="00E26C49"/>
    <w:rsid w:val="00E341D9"/>
    <w:rsid w:val="00E352C5"/>
    <w:rsid w:val="00E5040C"/>
    <w:rsid w:val="00E549D4"/>
    <w:rsid w:val="00E618AA"/>
    <w:rsid w:val="00E641D3"/>
    <w:rsid w:val="00E72AE9"/>
    <w:rsid w:val="00E82AD4"/>
    <w:rsid w:val="00E842C7"/>
    <w:rsid w:val="00E96C2E"/>
    <w:rsid w:val="00EC68E2"/>
    <w:rsid w:val="00ED3EFA"/>
    <w:rsid w:val="00ED50CD"/>
    <w:rsid w:val="00EE5D6C"/>
    <w:rsid w:val="00EF117A"/>
    <w:rsid w:val="00EF7A98"/>
    <w:rsid w:val="00F010FD"/>
    <w:rsid w:val="00F149C8"/>
    <w:rsid w:val="00F204EF"/>
    <w:rsid w:val="00F25481"/>
    <w:rsid w:val="00F2627D"/>
    <w:rsid w:val="00F31AFC"/>
    <w:rsid w:val="00F3744A"/>
    <w:rsid w:val="00F409F1"/>
    <w:rsid w:val="00F607B0"/>
    <w:rsid w:val="00F61D3A"/>
    <w:rsid w:val="00F70210"/>
    <w:rsid w:val="00F80BF5"/>
    <w:rsid w:val="00F8438A"/>
    <w:rsid w:val="00FA1161"/>
    <w:rsid w:val="00FA6A82"/>
    <w:rsid w:val="00FC6858"/>
    <w:rsid w:val="00FD05AD"/>
    <w:rsid w:val="00FD0FCB"/>
    <w:rsid w:val="00FD17AF"/>
    <w:rsid w:val="00FD4BA5"/>
    <w:rsid w:val="00FE2E61"/>
    <w:rsid w:val="3FBE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zh-C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82</Words>
  <Characters>1613</Characters>
  <Lines>13</Lines>
  <Paragraphs>3</Paragraphs>
  <TotalTime>1</TotalTime>
  <ScaleCrop>false</ScaleCrop>
  <LinksUpToDate>false</LinksUpToDate>
  <CharactersWithSpaces>1892</CharactersWithSpaces>
  <Application>WPS Office_11.2.0.112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7T11:52:00Z</dcterms:created>
  <dc:creator>muhammad ichsan</dc:creator>
  <cp:lastModifiedBy>Ichsan</cp:lastModifiedBy>
  <dcterms:modified xsi:type="dcterms:W3CDTF">2022-08-09T08:29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D033601D448E49BF9F875CC5C5857686</vt:lpwstr>
  </property>
</Properties>
</file>